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7D4D9" w14:textId="77777777" w:rsidR="008A4535" w:rsidRPr="00C9544F" w:rsidRDefault="008A4535" w:rsidP="008A4535">
      <w:pPr>
        <w:spacing w:line="360" w:lineRule="auto"/>
        <w:jc w:val="center"/>
        <w:rPr>
          <w:rFonts w:ascii="Times New Roman" w:hAnsi="Times New Roman" w:cs="Times New Roman"/>
          <w:kern w:val="0"/>
          <w:sz w:val="36"/>
          <w:szCs w:val="36"/>
          <w:lang w:val="en-GB"/>
        </w:rPr>
      </w:pPr>
      <w:r w:rsidRPr="00C9544F">
        <w:rPr>
          <w:rFonts w:ascii="Times New Roman" w:hAnsi="Times New Roman" w:cs="Times New Roman" w:hint="eastAsia"/>
          <w:kern w:val="0"/>
          <w:sz w:val="36"/>
          <w:szCs w:val="36"/>
          <w:lang w:val="en-GB"/>
        </w:rPr>
        <w:t>Supp</w:t>
      </w:r>
      <w:r w:rsidRPr="00C9544F">
        <w:rPr>
          <w:rFonts w:ascii="Times New Roman" w:hAnsi="Times New Roman" w:cs="Times New Roman"/>
          <w:kern w:val="0"/>
          <w:sz w:val="36"/>
          <w:szCs w:val="36"/>
          <w:lang w:val="en-GB"/>
        </w:rPr>
        <w:t>lementary Material for</w:t>
      </w:r>
    </w:p>
    <w:p w14:paraId="5296F829" w14:textId="2C8507AB" w:rsidR="00E90132" w:rsidRDefault="008A4535" w:rsidP="008A4535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en-GB"/>
        </w:rPr>
      </w:pPr>
      <w:r w:rsidRPr="008A4535">
        <w:rPr>
          <w:rFonts w:ascii="Times New Roman" w:hAnsi="Times New Roman" w:cs="Times New Roman"/>
          <w:b/>
          <w:bCs/>
          <w:kern w:val="0"/>
          <w:sz w:val="24"/>
          <w:szCs w:val="24"/>
          <w:lang w:val="en-GB"/>
        </w:rPr>
        <w:t>High-Pressure CO</w:t>
      </w:r>
      <w:r w:rsidRPr="008A4535">
        <w:rPr>
          <w:rFonts w:ascii="Times New Roman" w:hAnsi="Times New Roman" w:cs="Times New Roman"/>
          <w:b/>
          <w:bCs/>
          <w:kern w:val="0"/>
          <w:sz w:val="24"/>
          <w:szCs w:val="24"/>
          <w:vertAlign w:val="subscript"/>
          <w:lang w:val="en-GB"/>
        </w:rPr>
        <w:t>2</w:t>
      </w:r>
      <w:r w:rsidRPr="008A4535">
        <w:rPr>
          <w:rFonts w:ascii="Times New Roman" w:hAnsi="Times New Roman" w:cs="Times New Roman"/>
          <w:b/>
          <w:bCs/>
          <w:kern w:val="0"/>
          <w:sz w:val="24"/>
          <w:szCs w:val="24"/>
          <w:lang w:val="en-GB"/>
        </w:rPr>
        <w:t>-CH</w:t>
      </w:r>
      <w:r w:rsidRPr="008A4535">
        <w:rPr>
          <w:rFonts w:ascii="Times New Roman" w:hAnsi="Times New Roman" w:cs="Times New Roman"/>
          <w:b/>
          <w:bCs/>
          <w:kern w:val="0"/>
          <w:sz w:val="24"/>
          <w:szCs w:val="24"/>
          <w:vertAlign w:val="subscript"/>
          <w:lang w:val="en-GB"/>
        </w:rPr>
        <w:t>4</w:t>
      </w:r>
      <w:r w:rsidRPr="008A4535">
        <w:rPr>
          <w:rFonts w:ascii="Times New Roman" w:hAnsi="Times New Roman" w:cs="Times New Roman"/>
          <w:b/>
          <w:bCs/>
          <w:kern w:val="0"/>
          <w:sz w:val="24"/>
          <w:szCs w:val="24"/>
          <w:lang w:val="en-GB"/>
        </w:rPr>
        <w:t xml:space="preserve"> Separation through Composite Amine Mixed Matrix Membranes: Synthesis, Characterization and Performance Prediction</w:t>
      </w:r>
    </w:p>
    <w:p w14:paraId="06840291" w14:textId="77777777" w:rsidR="008A4535" w:rsidRDefault="008A4535" w:rsidP="008A4535">
      <w:pPr>
        <w:spacing w:line="360" w:lineRule="auto"/>
        <w:rPr>
          <w:rFonts w:ascii="Times New Roman" w:hAnsi="Times New Roman" w:cs="Times New Roman"/>
          <w:b/>
          <w:bCs/>
          <w:kern w:val="0"/>
          <w:sz w:val="24"/>
          <w:szCs w:val="24"/>
          <w:lang w:val="en-GB"/>
        </w:rPr>
      </w:pPr>
    </w:p>
    <w:p w14:paraId="6B5B66D6" w14:textId="38798112" w:rsidR="008A4535" w:rsidRDefault="008A4535" w:rsidP="00D33C96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  <w:lang w:val="en-GB"/>
        </w:rPr>
      </w:pPr>
      <w:r w:rsidRPr="00877535">
        <w:rPr>
          <w:rFonts w:ascii="Times New Roman" w:hAnsi="Times New Roman" w:cs="Times New Roman"/>
          <w:kern w:val="0"/>
          <w:sz w:val="24"/>
          <w:szCs w:val="24"/>
          <w:lang w:val="en-GB"/>
        </w:rPr>
        <w:t>Th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>is</w:t>
      </w:r>
      <w:r w:rsidRPr="00877535"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 file includes raw dat</w:t>
      </w:r>
      <w:r>
        <w:rPr>
          <w:rFonts w:ascii="Times New Roman" w:hAnsi="Times New Roman" w:cs="Times New Roman" w:hint="eastAsia"/>
          <w:kern w:val="0"/>
          <w:sz w:val="24"/>
          <w:szCs w:val="24"/>
          <w:lang w:val="en-GB"/>
        </w:rPr>
        <w:t>a</w:t>
      </w:r>
      <w:r w:rsidRPr="00877535"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 used for making figures (Figure 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>8a, 8b, 9a and 9b</w:t>
      </w:r>
      <w:r w:rsidR="00D33C96">
        <w:rPr>
          <w:rFonts w:ascii="Times New Roman" w:hAnsi="Times New Roman" w:cs="Times New Roman"/>
          <w:kern w:val="0"/>
          <w:sz w:val="24"/>
          <w:szCs w:val="24"/>
          <w:lang w:val="en-GB"/>
        </w:rPr>
        <w:t>).</w:t>
      </w:r>
    </w:p>
    <w:p w14:paraId="6219E006" w14:textId="77777777" w:rsidR="00D33C96" w:rsidRDefault="00D33C96" w:rsidP="008A4535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  <w:lang w:val="en-GB"/>
        </w:rPr>
      </w:pPr>
    </w:p>
    <w:p w14:paraId="2145B5D1" w14:textId="34CE6844" w:rsidR="00D33C96" w:rsidRDefault="00D33C96" w:rsidP="00D33C96">
      <w:pPr>
        <w:spacing w:line="360" w:lineRule="auto"/>
        <w:jc w:val="center"/>
        <w:rPr>
          <w:rFonts w:ascii="Times New Roman" w:hAnsi="Times New Roman" w:cs="Times New Roman"/>
          <w:kern w:val="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  <w:lang w:val="en-GB"/>
        </w:rPr>
        <w:t>Table 1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>:</w:t>
      </w:r>
      <w:r>
        <w:rPr>
          <w:rFonts w:hint="eastAsia"/>
          <w:lang w:val="en-GB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The test results of 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gas separation through </w:t>
      </w:r>
      <w:r w:rsidRPr="00D33C96">
        <w:rPr>
          <w:rFonts w:ascii="Times New Roman" w:hAnsi="Times New Roman" w:cs="Times New Roman"/>
          <w:kern w:val="0"/>
          <w:sz w:val="24"/>
          <w:szCs w:val="24"/>
          <w:lang w:val="en-GB"/>
        </w:rPr>
        <w:t>Composite Amine Mixed Matrix Membranes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, which were used for plotting the </w:t>
      </w:r>
      <w:r w:rsidRPr="00877535">
        <w:rPr>
          <w:rFonts w:ascii="Times New Roman" w:hAnsi="Times New Roman" w:cs="Times New Roman"/>
          <w:kern w:val="0"/>
          <w:sz w:val="24"/>
          <w:szCs w:val="24"/>
          <w:lang w:val="en-GB"/>
        </w:rPr>
        <w:t>(Figure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>s</w:t>
      </w:r>
      <w:r w:rsidRPr="00877535">
        <w:rPr>
          <w:rFonts w:ascii="Times New Roman" w:hAnsi="Times New Roman" w:cs="Times New Roman"/>
          <w:kern w:val="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  <w:lang w:val="en-GB"/>
        </w:rPr>
        <w:t>8a, 8b, 9a and 9b</w:t>
      </w:r>
      <w:r w:rsidRPr="00877535">
        <w:rPr>
          <w:rFonts w:ascii="Times New Roman" w:hAnsi="Times New Roman" w:cs="Times New Roman"/>
          <w:kern w:val="0"/>
          <w:sz w:val="24"/>
          <w:szCs w:val="24"/>
          <w:lang w:val="en-GB"/>
        </w:rPr>
        <w:t>)</w:t>
      </w:r>
    </w:p>
    <w:tbl>
      <w:tblPr>
        <w:tblW w:w="11860" w:type="dxa"/>
        <w:jc w:val="center"/>
        <w:tblLook w:val="04A0" w:firstRow="1" w:lastRow="0" w:firstColumn="1" w:lastColumn="0" w:noHBand="0" w:noVBand="1"/>
      </w:tblPr>
      <w:tblGrid>
        <w:gridCol w:w="1255"/>
        <w:gridCol w:w="767"/>
        <w:gridCol w:w="767"/>
        <w:gridCol w:w="767"/>
        <w:gridCol w:w="867"/>
        <w:gridCol w:w="767"/>
        <w:gridCol w:w="667"/>
        <w:gridCol w:w="667"/>
        <w:gridCol w:w="667"/>
        <w:gridCol w:w="667"/>
        <w:gridCol w:w="667"/>
        <w:gridCol w:w="667"/>
        <w:gridCol w:w="667"/>
        <w:gridCol w:w="667"/>
        <w:gridCol w:w="667"/>
        <w:gridCol w:w="667"/>
      </w:tblGrid>
      <w:tr w:rsidR="008A4535" w:rsidRPr="008A4535" w14:paraId="4FE409D6" w14:textId="77777777" w:rsidTr="00DF6124">
        <w:trPr>
          <w:trHeight w:val="347"/>
          <w:jc w:val="center"/>
        </w:trPr>
        <w:tc>
          <w:tcPr>
            <w:tcW w:w="12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93F177E" w14:textId="74197629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Membrane ID</w:t>
            </w:r>
          </w:p>
          <w:p w14:paraId="0087DE08" w14:textId="0FD6F264" w:rsidR="008A4535" w:rsidRPr="008A4535" w:rsidRDefault="008A4535" w:rsidP="00D33C96">
            <w:pPr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39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5D8808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O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vertAlign w:val="subscript"/>
                <w:lang w:eastAsia="en-US"/>
              </w:rPr>
              <w:t>2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 xml:space="preserve"> Permeance (GPU)</w:t>
            </w:r>
          </w:p>
        </w:tc>
        <w:tc>
          <w:tcPr>
            <w:tcW w:w="33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38A4C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H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vertAlign w:val="subscript"/>
                <w:lang w:eastAsia="en-US"/>
              </w:rPr>
              <w:t>4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 xml:space="preserve"> Permeance (GPU)</w:t>
            </w:r>
          </w:p>
        </w:tc>
        <w:tc>
          <w:tcPr>
            <w:tcW w:w="33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A162DB3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O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vertAlign w:val="subscript"/>
                <w:lang w:eastAsia="en-US"/>
              </w:rPr>
              <w:t>2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/CH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vertAlign w:val="subscript"/>
                <w:lang w:eastAsia="en-US"/>
              </w:rPr>
              <w:t xml:space="preserve">4 </w:t>
            </w: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Selectivity</w:t>
            </w:r>
          </w:p>
        </w:tc>
      </w:tr>
      <w:tr w:rsidR="008A4535" w:rsidRPr="008A4535" w14:paraId="7C63F94B" w14:textId="77777777" w:rsidTr="00DF6124">
        <w:trPr>
          <w:trHeight w:val="506"/>
          <w:jc w:val="center"/>
        </w:trPr>
        <w:tc>
          <w:tcPr>
            <w:tcW w:w="125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A5A4076" w14:textId="3A21EBF2" w:rsidR="008A4535" w:rsidRPr="008A4535" w:rsidRDefault="008A4535" w:rsidP="00D33C96">
            <w:pPr>
              <w:jc w:val="left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39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367FA62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Pressure (bar)</w:t>
            </w:r>
          </w:p>
        </w:tc>
        <w:tc>
          <w:tcPr>
            <w:tcW w:w="33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FD63D4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Pressure (bar)</w:t>
            </w:r>
          </w:p>
        </w:tc>
        <w:tc>
          <w:tcPr>
            <w:tcW w:w="33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EBC14F" w14:textId="7998934E" w:rsidR="008A4535" w:rsidRPr="008A4535" w:rsidRDefault="00D33C96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Pressure (bar)</w:t>
            </w:r>
          </w:p>
        </w:tc>
      </w:tr>
      <w:tr w:rsidR="008A4535" w:rsidRPr="008A4535" w14:paraId="03644488" w14:textId="77777777" w:rsidTr="00DF6124">
        <w:trPr>
          <w:trHeight w:val="311"/>
          <w:jc w:val="center"/>
        </w:trPr>
        <w:tc>
          <w:tcPr>
            <w:tcW w:w="12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25FAD5B" w14:textId="5A4EFC16" w:rsidR="008A4535" w:rsidRPr="008A4535" w:rsidRDefault="008A4535" w:rsidP="00D33C96">
            <w:pPr>
              <w:widowControl/>
              <w:jc w:val="left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B8A4051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D24F7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1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C3FABF3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20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B45EB2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2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A1AF33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3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8CB1DE1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461F39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1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428A96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2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6F8544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2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FC6CD10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3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8B5B68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2933F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1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DBB3E3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2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34E4900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2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53655B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30</w:t>
            </w:r>
          </w:p>
        </w:tc>
      </w:tr>
      <w:tr w:rsidR="008A4535" w:rsidRPr="008A4535" w14:paraId="2F625B68" w14:textId="77777777" w:rsidTr="00DF6124">
        <w:trPr>
          <w:trHeight w:val="506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A5BB3F" w14:textId="77777777" w:rsidR="008A4535" w:rsidRPr="008A4535" w:rsidRDefault="008A4535" w:rsidP="00D33C96">
            <w:pPr>
              <w:widowControl/>
              <w:jc w:val="left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M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2F4F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80.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CD839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61.83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B31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3.66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7200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37.358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55543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2.21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4AA34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6.57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275F0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6.82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376D1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0.58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08D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7.06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AF76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7.4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2F514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.94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0CA00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6.0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20B49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6.98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7CC9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8.0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03A88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8.15</w:t>
            </w:r>
          </w:p>
        </w:tc>
      </w:tr>
      <w:tr w:rsidR="008A4535" w:rsidRPr="008A4535" w14:paraId="1378C875" w14:textId="77777777" w:rsidTr="00DF6124">
        <w:trPr>
          <w:trHeight w:val="506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59831D" w14:textId="77777777" w:rsidR="008A4535" w:rsidRPr="008A4535" w:rsidRDefault="008A4535" w:rsidP="00D33C96">
            <w:pPr>
              <w:widowControl/>
              <w:jc w:val="left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M-C1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7E3A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43.3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62C4E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23.66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E789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81.58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5F56E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61.94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4112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63.66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E2DA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0.22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188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9.3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C3AC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3.2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8AE0E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8.6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A11E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8.0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E6578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8.54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AB8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1.04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0221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2.12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A8CA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0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27BE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62</w:t>
            </w:r>
          </w:p>
        </w:tc>
      </w:tr>
      <w:tr w:rsidR="008A4535" w:rsidRPr="008A4535" w14:paraId="41C5555A" w14:textId="77777777" w:rsidTr="00DF6124">
        <w:trPr>
          <w:trHeight w:val="506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AEDB11" w14:textId="77777777" w:rsidR="008A4535" w:rsidRPr="008A4535" w:rsidRDefault="008A4535" w:rsidP="00D33C96">
            <w:pPr>
              <w:widowControl/>
              <w:jc w:val="left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M-C10D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6D53F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75.4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FA2F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54.2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B7F60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24.41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24EC9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70.76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51E61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68.18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B534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0.12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6446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9.99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D294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4.11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A4E7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9.09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0BE69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8.19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5AF2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9.36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DC31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1.81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2F5BE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3.46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A5B6F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18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69E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74</w:t>
            </w:r>
          </w:p>
        </w:tc>
      </w:tr>
      <w:tr w:rsidR="008A4535" w:rsidRPr="008A4535" w14:paraId="451A72CC" w14:textId="77777777" w:rsidTr="00DF6124">
        <w:trPr>
          <w:trHeight w:val="506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682B65" w14:textId="77777777" w:rsidR="008A4535" w:rsidRPr="008A4535" w:rsidRDefault="008A4535" w:rsidP="00D33C96">
            <w:pPr>
              <w:widowControl/>
              <w:jc w:val="left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M-C10D1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5A96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11.6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04A28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73.9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9986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51.98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97AC5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85.8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7A3FF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89.7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B2B9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1.5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4951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1.08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8EBF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5.0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8E04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9.49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21222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8.6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84A8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9.91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406DC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2.0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7F9FE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05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E5779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67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E7A6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5.55</w:t>
            </w:r>
          </w:p>
        </w:tc>
      </w:tr>
      <w:tr w:rsidR="008A4535" w:rsidRPr="008A4535" w14:paraId="62D9EE67" w14:textId="77777777" w:rsidTr="00DF6124">
        <w:trPr>
          <w:trHeight w:val="506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B2CA7D" w14:textId="77777777" w:rsidR="008A4535" w:rsidRPr="008A4535" w:rsidRDefault="008A4535" w:rsidP="00D33C96">
            <w:pPr>
              <w:widowControl/>
              <w:jc w:val="left"/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b/>
                <w:bCs/>
                <w:color w:val="000000"/>
                <w:kern w:val="0"/>
                <w:sz w:val="18"/>
                <w:szCs w:val="18"/>
                <w:lang w:eastAsia="en-US"/>
              </w:rPr>
              <w:t>CM-C10D1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ED0BD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69.31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A66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11.6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E5252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80.52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907A0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97.9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67E6F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00.84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D452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42.92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311C2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32.7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0D7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26.27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ADE88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9.90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7DFBF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8.76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F8224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0.93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0A486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2.59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495DA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49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598B3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4.97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FCFF7" w14:textId="77777777" w:rsidR="008A4535" w:rsidRPr="008A4535" w:rsidRDefault="008A4535" w:rsidP="00D33C96">
            <w:pPr>
              <w:widowControl/>
              <w:jc w:val="center"/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</w:pPr>
            <w:r w:rsidRPr="008A4535">
              <w:rPr>
                <w:rFonts w:asciiTheme="minorBidi" w:eastAsia="Times New Roman" w:hAnsiTheme="minorBidi"/>
                <w:color w:val="000000"/>
                <w:kern w:val="0"/>
                <w:sz w:val="18"/>
                <w:szCs w:val="18"/>
                <w:lang w:eastAsia="en-US"/>
              </w:rPr>
              <w:t>16.04</w:t>
            </w:r>
          </w:p>
        </w:tc>
      </w:tr>
    </w:tbl>
    <w:p w14:paraId="31241AB1" w14:textId="66F04C4B" w:rsidR="00D33C96" w:rsidRDefault="00D33C96" w:rsidP="008A4535">
      <w:pPr>
        <w:spacing w:line="360" w:lineRule="auto"/>
        <w:rPr>
          <w:lang w:val="en-GB"/>
        </w:rPr>
      </w:pPr>
    </w:p>
    <w:p w14:paraId="2BABC166" w14:textId="20398ED9" w:rsidR="00D33C96" w:rsidRDefault="00D33C96">
      <w:pPr>
        <w:widowControl/>
        <w:spacing w:after="160" w:line="259" w:lineRule="auto"/>
        <w:jc w:val="left"/>
        <w:rPr>
          <w:lang w:val="en-GB"/>
        </w:rPr>
      </w:pPr>
      <w:bookmarkStart w:id="0" w:name="_GoBack"/>
      <w:bookmarkEnd w:id="0"/>
    </w:p>
    <w:sectPr w:rsidR="00D33C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jQxANJGlpYmJko6SsGpxcWZ+XkgBYa1AB44zUUsAAAA"/>
  </w:docVars>
  <w:rsids>
    <w:rsidRoot w:val="008A4535"/>
    <w:rsid w:val="002F45BA"/>
    <w:rsid w:val="008A4535"/>
    <w:rsid w:val="00D33C96"/>
    <w:rsid w:val="00DF6124"/>
    <w:rsid w:val="00E90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850FB"/>
  <w15:chartTrackingRefBased/>
  <w15:docId w15:val="{5C68A074-58B4-4543-8356-526BFF6BB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A4535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33C96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5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24C140-3104-42F6-8898-EDA6608AD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wan Nasir</dc:creator>
  <cp:keywords/>
  <dc:description/>
  <cp:lastModifiedBy>Rizwan Nasir</cp:lastModifiedBy>
  <cp:revision>2</cp:revision>
  <dcterms:created xsi:type="dcterms:W3CDTF">2020-05-16T19:36:00Z</dcterms:created>
  <dcterms:modified xsi:type="dcterms:W3CDTF">2020-05-16T19:58:00Z</dcterms:modified>
</cp:coreProperties>
</file>